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Canada</w:t>
      </w:r>
      <w:r>
        <w:t xml:space="preserve"> </w:t>
      </w:r>
      <w:r>
        <w:t xml:space="preserve">Vancouver</w:t>
      </w:r>
    </w:p>
    <w:p>
      <w:pPr>
        <w:pStyle w:val="FirstParagraph"/>
      </w:pPr>
      <w:r>
        <w:t xml:space="preserve">Your Name</w:t>
      </w:r>
      <w:r>
        <w:br/>
      </w:r>
      <w:r>
        <w:t xml:space="preserve">123 Creative Avenue</w:t>
      </w:r>
      <w:r>
        <w:br/>
      </w:r>
      <w:r>
        <w:t xml:space="preserve">Vancouver, BC V5K 1A1</w:t>
      </w:r>
      <w:r>
        <w:br/>
      </w:r>
      <w:r>
        <w:t xml:space="preserve">Canada</w:t>
      </w:r>
      <w:r>
        <w:br/>
      </w:r>
      <w:r>
        <w:t xml:space="preserve">Email: yourname@email.com</w:t>
      </w:r>
      <w:r>
        <w:br/>
      </w:r>
      <w:r>
        <w:t xml:space="preserve">Phone: (604) 555-7890</w:t>
      </w:r>
    </w:p>
    <w:p>
      <w:pPr>
        <w:pStyle w:val="BodyText"/>
      </w:pPr>
      <w:r>
        <w:t xml:space="preserve">Date: October 26, 2023</w:t>
      </w:r>
    </w:p>
    <w:p>
      <w:pPr>
        <w:pStyle w:val="BodyText"/>
      </w:pPr>
      <w:r>
        <w:t xml:space="preserve">Dear Hiring Manager,</w:t>
      </w:r>
    </w:p>
    <w:p>
      <w:pPr>
        <w:pStyle w:val="BodyText"/>
      </w:pPr>
      <w:r>
        <w:t xml:space="preserve">It is with profound enthusiasm that I submit my Internship Application Letter for the Videographer Intern position at your esteemed media production company in Canada Vancouver. As a passionate visual storyteller deeply immersed in the dynamic creative ecosystem of British Columbia, I have long admired how your organization consistently pushes boundaries in narrative filmmaking while fostering emerging talent within our vibrant community. This opportunity represents not merely a professional stepping stone, but the convergence of my academic pursuits, technical skills, and unwavering dedication to capturing authentic human experiences through the lens—exactly what makes Canada Vancouver such an unparalleled environment for visual arts development.</w:t>
      </w:r>
    </w:p>
    <w:p>
      <w:pPr>
        <w:pStyle w:val="BodyText"/>
      </w:pPr>
      <w:r>
        <w:t xml:space="preserve">Having completed my Bachelor of Media Arts with Honors at Emily Carr University of Art + Design in 2023, I've cultivated a robust technical foundation complemented by hands-on experience across diverse production environments. My portfolio includes over 50 short-form video projects spanning documentary storytelling, commercial brand content, and festival submissions—all created using industry-standard equipment including Sony FX6 cinema cameras, DJI Ronin stabilizers, and DaVinci Resolve for color grading. Notably, I served as lead videographer for "Urban Tapestry," a student-led documentary exploring Vancouver's immigrant communities that screened at the 2023 VIFF New Directors Festival. This project required navigating complex ethical considerations while capturing intimate moments across diverse neighborhoods—from Gastown to Richmond—demonstrating my ability to balance artistic vision with cultural sensitivity. As I refine my skills as an emerging Videographer, I'm particularly eager to apply this experience within Canada Vancouver's unique multicultural context where storytelling intersects with social innovation.</w:t>
      </w:r>
    </w:p>
    <w:p>
      <w:pPr>
        <w:pStyle w:val="BodyText"/>
      </w:pPr>
      <w:r>
        <w:t xml:space="preserve">What truly excites me about this Internship Application Letter is the opportunity to learn from your team’s acclaimed work on "Coastal Chronicles," a series that masterfully blends environmental advocacy with cinematic artistry. Your recent documentary about Vancouver's Stanley Park conservation efforts resonated deeply with me as both a native British Columbian and someone committed to sustainable storytelling practices. In my current freelance work, I've developed protocols for minimizing environmental impact during shoots while maintaining visual excellence—a philosophy that aligns perfectly with your organization's values. I'm especially drawn to how you integrate local Indigenous perspectives into your narratives, a practice I actively study through Vancouver Community College's Indigenous Media Workshop series.</w:t>
      </w:r>
    </w:p>
    <w:p>
      <w:pPr>
        <w:pStyle w:val="BodyText"/>
      </w:pPr>
      <w:r>
        <w:t xml:space="preserve">Canada Vancouver offers something irreplaceable for any creative professional: a living laboratory where urban energy meets natural grandeur. The city’s unique blend of Pacific Northwest landscapes, global communities, and tech-forward innovation creates an ideal incubator for visual artists. From shooting drone footage over the North Shore Mountains to capturing street-level narratives in Yaletown, Vancouver provides endless inspiration that shapes both technical approach and artistic perspective. I've immersed myself in this ecosystem through volunteering at The Vancouver Film School's "First Frame" initiative and collaborating with local festivals like Inside Out (Canada's largest LGBTQ2S+ film festival). This isn't just a workplace—it's where the creative spirit of Canada Vancouver breathes through every frame, and I'm eager to contribute my energy to that vibrant current.</w:t>
      </w:r>
    </w:p>
    <w:p>
      <w:pPr>
        <w:pStyle w:val="BodyText"/>
      </w:pPr>
      <w:r>
        <w:t xml:space="preserve">My technical proficiency extends beyond camera operation. I've mastered pre-production planning through creating detailed shot lists for multi-camera productions, while my post-production skills include editing in Adobe Premiere Pro, sound design with Audacity, and motion graphics using After Effects. Recently, I developed an automated workflow that reduced project turnaround time by 30%—a skill I'm excited to refine under your team's mentorship. Crucially, as a fluent bilingual artist (English/French), I can support projects targeting Canada's Francophone communities—a growing priority for many Vancouver-based studios navigating our nation's linguistic diversity.</w:t>
      </w:r>
    </w:p>
    <w:p>
      <w:pPr>
        <w:pStyle w:val="BodyText"/>
      </w:pPr>
      <w:r>
        <w:t xml:space="preserve">What sets my approach apart is how deeply I've studied Vancouver’s media landscape. I've documented the evolution of local production hubs—from Granville Island Studios to the new Burnaby Film Studio—through a series of case studies examining how community-driven projects gain traction. This research revealed that Canada Vancouver's most impactful visual narratives arise when creators embed themselves within neighborhoods they film, a methodology I practiced during my internship with City Arts Collective. I believe this community-first ethos is exactly what your team embodies, making me confident that my collaborative spirit would complement your existing workflow.</w:t>
      </w:r>
    </w:p>
    <w:p>
      <w:pPr>
        <w:pStyle w:val="BodyText"/>
      </w:pPr>
      <w:r>
        <w:t xml:space="preserve">As a dedicated advocate for media accessibility, I've led workshops teaching videography basics to seniors through the Vancouver Public Library's Digital Literacy program. This experience taught me to communicate complex technical concepts simply—a skill essential for thriving in collaborative production environments. I'm particularly excited about your studio's mentorship program, where interns co-create projects with industry veterans; having personally benefited from such guidance during my time at Emily Carr, I understand its transformative power and am prepared to contribute meaningfully while learning.</w:t>
      </w:r>
    </w:p>
    <w:p>
      <w:pPr>
        <w:pStyle w:val="BodyText"/>
      </w:pPr>
      <w:r>
        <w:t xml:space="preserve">Canada Vancouver's creative economy is growing at 8.2% annually (according to BC Creative Industries Report 2023), yet remains deeply rooted in community values—a balance that defines our city's unique creative identity. My aspiration as a Videographer isn't just to capture images, but to participate in building narratives that reflect Vancouver's soul: its resilience, diversity, and connection to the natural world. I'm confident my technical adaptability, cultural awareness, and genuine passion for visual storytelling align with your studio's mission of creating work that matters.</w:t>
      </w:r>
    </w:p>
    <w:p>
      <w:pPr>
        <w:pStyle w:val="BodyText"/>
      </w:pPr>
      <w:r>
        <w:t xml:space="preserve">Thank you for considering my Internship Application Letter. I've attached my portfolio showcasing projects relevant to Vancouver's storytelling landscape, including a 360° virtual tour of the city's Waterfront Station and a documentary short about street artists in Kitsilano. I welcome the opportunity to discuss how my skills in location scouting, dynamic shooting techniques, and collaborative production processes can support your upcoming initiatives. I'm available for an interview at your earliest convenience and look forward to contributing to Vancouver's thriving media community.</w:t>
      </w:r>
    </w:p>
    <w:p>
      <w:pPr>
        <w:pStyle w:val="BodyText"/>
      </w:pPr>
      <w:r>
        <w:t xml:space="preserve">With sincere appreciation for the opportunity,</w:t>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 in Canada Vancouver</dc:title>
  <dc:creator/>
  <cp:keywords/>
  <dcterms:created xsi:type="dcterms:W3CDTF">2026-05-02T06:02:34Z</dcterms:created>
  <dcterms:modified xsi:type="dcterms:W3CDTF">2026-05-02T06:02:34Z</dcterms:modified>
</cp:coreProperties>
</file>

<file path=docProps/custom.xml><?xml version="1.0" encoding="utf-8"?>
<Properties xmlns="http://schemas.openxmlformats.org/officeDocument/2006/custom-properties" xmlns:vt="http://schemas.openxmlformats.org/officeDocument/2006/docPropsVTypes"/>
</file>